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གང་ཟག་གཟའ་ངན་པའི་དུས་ལས་ཟློག་པར་འདོད་པའི་སྒྲུབ་པ་པོ་དམ་ཚིག་དང་ལྡན་པས། དཀྱིལ་འཁོར་སྔ་མ་བཞིན་དུ་བྲིས་ལ། དཀྱིལ་འཁོར་གྱི་དབུས་སུ་བུམ་པ་མཚན་ཉིད་དང་ལྡན་པ། ཁ་དོག་སྔོན་པོ་གཙོ་བོའི་མཚན་ཉིད་དང་ལྡན་པ་བཞག་ལ། དེ་ལ་གཙོ་བོའི་བསྙེན་པ་བརྒྱ་ཕུལ་ལ་གཞག་གོ། །​དཀྱིལ་འཁོར་གྱི་ཕྱོགས་མཚམས་སུ་ཕུར་པ་བརྒྱད་ལ་དར་དམར་པོའི་ཅོད་པན་བཏགས་ལ་ཁྲོ་བོ་བརྒྱད་དུ་བསྐྱེད་ལ་གཞག་གོ། །​མར་མེ་ལ་སོགས་པས་གཙོ་བོ་དང་གཟའ་བརྒྱད་མཆོད་དོ། །​གཟའི་གཏོར་མ་གཙང་མ་བརྒྱད་ཕྱོགས་གཏོར་དང་བགེགས་གཏོར་ཡང་བཤམ་མོ། །​དཀྱིལ་འཁོར་གྱི་ལྷའི་གནས་རྣམས་སུ་བག་ཟན་ལས་</w:t>
      </w:r>
      <w:r>
        <w:rPr>
          <w:rStyle w:val="FootnoteReference"/>
        </w:rPr>
        <w:footnoteReference w:id="20"/>
      </w:r>
      <w:r>
        <w:t xml:space="preserve">གཟའི་གཟུགས་བྱས་ལ་ཚོན་གྱིས་བསྒྱུར་ལ་གཞག །​དེ་དག་རེ་རེའི་མདུན་དུ་སྦྲང་རྩི་དང་། འོ་མ་ལ་སོགས་པ་</w:t>
      </w:r>
      <w:r>
        <w:rPr>
          <w:rStyle w:val="FootnoteReference"/>
        </w:rPr>
        <w:footnoteReference w:id="21"/>
      </w:r>
      <w:r>
        <w:t xml:space="preserve">སྤྱན་གཟིགས་ཀྱིས་ཀྱང་འཁོར་བར་གཞག་གོ། །​ཁྱམས་རྣམས་སུ་རྒྱུ་སྐར་གྱི་གཟུགས་བྱས་ལ་གཞག་གོ། །​དེ་ནས་གཙོ་བོ་ལ་མཆོད་པ་དང་བསྟོད་པ་བྱས་ལ། གཟའ་རྣམས་ཀྱི་སྔགས་དང་ཕྱག་རྒྱས་སྤྱན་དྲངས་ཏེ། ཚིགས་བཅད་ཀྱིས་ཀྱང་སྤྱན་དྲང་བ་འདི་སྐད་དོ། །​ཧཱུཾ་ཧཱུཾ་ཧཱུཾ། རྣམ་དག་རི་རབ་ལེགས་པའི་དཀྱིལ་འཁོར་ནས། །​གཟའ་བརྒྱད་རྒྱུ་སྐར་འཁོར་བཅས་</w:t>
      </w:r>
      <w:r>
        <w:rPr>
          <w:rStyle w:val="FootnoteReference"/>
        </w:rPr>
        <w:footnoteReference w:id="22"/>
      </w:r>
      <w:r>
        <w:t xml:space="preserve">སྤྱན་འདྲེན་ན། །​སྔོན་གྱི་དམ་ཚིག་དབང་གིས་གཤེགས་སུ་གསོལ། །​ཨེ་ཧྱེ་</w:t>
      </w:r>
      <w:r>
        <w:rPr>
          <w:rStyle w:val="FootnoteReference"/>
        </w:rPr>
        <w:footnoteReference w:id="23"/>
      </w:r>
      <w:r>
        <w:t xml:space="preserve">ཧི་ཛཿ། རང་བཞིན་མི་མཉམ་རྣམ་དག་གཞལ་ཡས་ལ། །​མཉེས་པར་བྲིས་ཤིང་སྤྲས་པའི་དཀྱིལ་འཁོར་འདིར། །​གཟའ་ཆེན་འཁོར་དང་བཅས་པ་བཞུགས་སུ་གསོལ། །​ས་མ་ཡཱ་ཧཱུཾ་ཞེས་སོ། །​སོ་སོའི་སྙིང་པོ་བརྒྱ་རྩ་བརྒྱད་བཟླས་སོ། །​སྐུ་མདོག་དང་ཕྱག་མཚན་རྣམས་གསལ་བར་བསྒོམས་ལ། མཆོད་པ་འབུལ་བ་</w:t>
      </w:r>
      <w:r>
        <w:rPr>
          <w:rStyle w:val="FootnoteReference"/>
        </w:rPr>
        <w:footnoteReference w:id="24"/>
      </w:r>
      <w:r>
        <w:t xml:space="preserve">ནི། ཧཱུཾ་ཕྱོགས་བཅུ་ཀུན་ནས་རྣམ་དག་རྫས་ཀྱི་མཆོག །​མཛེས་པར་གཏམས་པའི་</w:t>
      </w:r>
      <w:r>
        <w:rPr>
          <w:rStyle w:val="FootnoteReference"/>
        </w:rPr>
        <w:footnoteReference w:id="25"/>
      </w:r>
      <w:r>
        <w:t xml:space="preserve">ཡོན་ཆབ་འདི། །​གཟའ་རྣམས་འཁོར་དང་བཅས་ལ་འབུལ།</w:t>
      </w:r>
      <w:r>
        <w:rPr>
          <w:rStyle w:val="FootnoteReference"/>
        </w:rPr>
        <w:footnoteReference w:id="26"/>
      </w:r>
      <w:r>
        <w:t xml:space="preserve"> །​དམ་ཚིག་དབང་གིས་བཞེས་སུ་གསོལ། །​ཕྱོགས་བཅུ་ཀུན་ནས་རྣམ་དག་རྫས་ཀྱི་མཆོག །​</w:t>
      </w:r>
      <w:r>
        <w:rPr>
          <w:rStyle w:val="FootnoteReference"/>
        </w:rPr>
        <w:footnoteReference w:id="27"/>
      </w:r>
      <w:r>
        <w:t xml:space="preserve">མཛེས་པར་གཏམས་པའི་</w:t>
      </w:r>
      <w:r>
        <w:rPr>
          <w:rStyle w:val="FootnoteReference"/>
        </w:rPr>
        <w:footnoteReference w:id="28"/>
      </w:r>
      <w:r>
        <w:t xml:space="preserve">མེ་ཏོག་འདི། །​གཟའ་རྣམས་</w:t>
      </w:r>
      <w:r>
        <w:rPr>
          <w:rStyle w:val="FootnoteReference"/>
        </w:rPr>
        <w:footnoteReference w:id="29"/>
      </w:r>
      <w:r>
        <w:t xml:space="preserve">འཁོར་དང་བཅས་ལ་འབུལ། །​དམ་ཚིག་དབང་གིས་བཞེས་སུ་གསོལ། །​ཕྱོགས་བཅུ་ཀུན་ནས་རྣམ་དག་རྫས་ཀྱི་མཆོག །​མཛེས་པར་གཏམས་པའི་སྣང་གསལ་འདི། །​གཟའ་རྣམས་འཁོར་དང་བཅས་ལ་འབུལ། །​དམ་ཚིག་དབང་གིས་བཞེས་སུ་གསོལ། །​ཕྱོགས་བཅུ་ཀུན་ནས་རྣམ་དག་རྫས་ཀྱི་མཆོག །​མཛེས་པར་གཏམས་བའི་བདུག་སྤོས་འདི། །​གཟའ་རྣམས་འཁོར་དང་བཅས་ལ་འབུལ། །​དམ་ཚིག་དབང་གིས་བཞེས་སུ་གསོལ། །​ཕྱོགས་བཅུ་ཀུན་ནས་རྣམ་དག་རྫས་ཀྱི་མཆོག །​མཛེས་པར་གཏམས་པའི་དྲི་ཆབ་འདི། །​གཟའ་རྣམས་འཁོར་དང་བཅས་ལ་འབུལ། །​དམ་ཚིག་དབང་གིས་བཞེས་སུ་གསོལ། །​ཕྱོགས་བཅུ་ཀུན་ནས་རྣམ་དག་རྫས་ཀྱི་མཆོག །​མཛེས་པར་གཏམས་པའི་བཤོས་གཙང་འདི། །​གཟའ་རྣམས་འཁོར་དང་བཅས་ལ་འབུལ། །​དམ་ཚིག་དབང་གིས་བཞེས་སུ་གསོལ། །​ཕྱོགས་བཅུ་ཀུན་ནས་རྣམ་དག་རྫས་ཀྱི་མཆོག །​མཛེས་པར་གཏམས་པའི་སིལ་སྙན་འདི། །​གཟའ་རྣམས་འཁོར་དང་བཅས་ལ་འབུལ། །​</w:t>
      </w:r>
      <w:r>
        <w:rPr>
          <w:rStyle w:val="FootnoteReference"/>
        </w:rPr>
        <w:footnoteReference w:id="30"/>
      </w:r>
      <w:r>
        <w:t xml:space="preserve">དམ་ཚིག་དབང་གིས་བཞེས་སུ་གསོལ། །​དེ་ནས་གཟའ་རྣམས་ལ་བསྟོད་ཅིང་གཏོར་མ་འབུལ་བ་</w:t>
      </w:r>
      <w:r>
        <w:rPr>
          <w:rStyle w:val="FootnoteReference"/>
        </w:rPr>
        <w:footnoteReference w:id="31"/>
      </w:r>
      <w:r>
        <w:t xml:space="preserve">ནི། ཧཱུྃ་ཤར་ཕྱོགས་གཟའ་ཆེན་པ་བ་སངས། །​སྐུ་མདོག་དམར་པོ་མཛེས་པ་ལ། །​ན་བཟའ་དར་དཀར་སྟོད་གཡོགས་ཅན། །​རིན་ཆེན་སྣ་ཚོགས་རྒྱན་གྱིས་བརྒྱན། །​ཕྱག་མཚན་ཕྱག་ན་སྤུ་གྲི་བསྣམས། །​དེ་ལ་མཆོད་ཅིང་གཏོར་མ་འབུལ། །​ཧཱུྃ་ལྷོ་ཕྱོགས་གཟའ་ཆེན་ཕུར་བུ་ནི། །​སྐུ་མདོག་དཀར་པོ་མཛེས་པ་ལ། །​གློག་གི་ཕྲེང་བའི་འཁོར་ཡུག་ཅན། །​རིན་ཆེན་སྣ་ཚོགས་རྒྱན་གྱིས་བརྒྱན། །​སེར་པོ་དར་གྱི་སྟོད་གཡོགས་ཅན། །​ཕྱག་མཚན་ཕྱག་ན་གླེགས་བམ་བསྣམས། །​ཟླ་བའི་སྟེང་ན་བཞུགས་པ་ལ། །​དེ་ལ་བསྟོད་ཅིང་གཏོར་མ་འབུལ། །​ནུབ་ཕྱོགས་གཟའ་ཆེན་ཟླ་བ་ནི། །​སྐུ་མདོག་དཀར་པོ་མཛེས་པ་ལ། །​ན་བཟའ་དར་དམར་སྟོད་གཡོགས་ཅན། །​རིན་ཆེན་སྣ་ཚོགས་རྒྱན་གྱིས་བརྒྱན། །​ཕྱག་མཚན་ཕྱག་ན་པདྨ་བསྣམས། །​ངང་པ་དག་ལ་ཞོན་པ་ལ། །​དེ་ལ་བསྟོད་དེ་གཏོར་མ་འབུལ། །​བྱང་ཕྱོགས་གཟའ་ཆེན་ལག་པ་ནི། །​སྐུ་མདོག་སེར་པོ་མཛེས་པ་ལ། །​ན་བཟའ་ཟངས་ཀྱི་ཐོར་ཅོག་གསོལ། །​རིན་ཆེན་སྣ་ཚོགས་རྒྱན་གྱིས་བརྒྱན། །​ཕྱག་མཚན་ཕྱག་ན་ཆན་གྲི་བསྣམས། །​སྦྲུལ་གྱི་སྟེང་ན་བཞུགས་པ་ལ། །​དེ་ལ་བསྟོད་དེ་གཏོར་མ་འབུལ། །​ལྷ་ཆེན་གཟའ་ཆེན་སྒྲ་གཅན་འཛིན། །​སྐུ་མདོག་དུད་ཀ་མཛེས་པ་ལ། །​ན་བཟའ་སྦྲུལ་གྱི་རྐེད་ཆིངས་</w:t>
      </w:r>
      <w:r>
        <w:rPr>
          <w:rStyle w:val="FootnoteReference"/>
        </w:rPr>
        <w:footnoteReference w:id="32"/>
      </w:r>
      <w:r>
        <w:t xml:space="preserve">ཅན། །​མགོ་ལུས་ཐམས་ཅད་མིག་གིས་ཁེངས། །​ཕྱག་མཚན་ཕྱག་ན་མདའ་གཞུ་འགེངས།</w:t>
      </w:r>
      <w:r>
        <w:rPr>
          <w:rStyle w:val="FootnoteReference"/>
        </w:rPr>
        <w:footnoteReference w:id="33"/>
      </w:r>
      <w:r>
        <w:t xml:space="preserve"> །​རོ་སྨད་སྦྲུལ་དུ་འཁྱིལ་པ་ལ། །​དེ་ལ་བསྟོད་དེ་གཏོར་མ་འབུལ། །​ནུབ་བྱང་གཟའ་ཆེན་ཉི་མ་ནི། །​སྐུ་མདོག་དམར་པོ་མཛེས་པ་ལ། །​ན་བཟའ་ཐོག་ལྕགས་གུ་ཟུ་ཅན། །​རིན་ཆེན་སྣ་ཚོགས་རྒྱན་གྱིས་བརྒྱན། །​ཕྱག་མཚན་ཕྱག་ན་པདྨ་བསྣམས། །​རྟ་ཡི་སྟེང་ན་ཞོན་པ་ལ། །​དེ་ལ་བསྟོད་དེ་གཏོར་མ་འབུལ། །​བྱང་ཤར་གཟའ་ཆེན་སྤེན་པ་ནི། །​སྐུ་མདོག་ནག་པོ་འཇིགས་པ་ལ། །​ན་བཟའ་དར་དམར་ཐུལ་པ་གསོལ། །​རིན་ཆེན་མཛེས་པའི་རྒྱན་གྱིས་བརྒྱན། །​ཕྱག་མཚན་ཕྱག་ན་རལ་གྲི་བསྣམས། །​འབྲུག་གི་སྟེང་ན་བཞུགས་པ་ལ། །​དེ་ལ་བསྟོད་དེ་གཏོར་མ་འབུལ། །​གཟའ་ཆེན་འཇིགས་པའི་གཟུགས་ཅན་ཏེ། །​སོ་སོའི་རྒྱུ་སྐར་འཁོར་བཅས་ལ། །​མེ་ཏོག་གཏོར་མ་གུས་པས་འབུལ། །​འདི་དག་སོ་སོར་བསྣམས་ནས་ནི། །​ལས་འདིའི་འབྲས་བུ་གྲུབ་པར་མཛོད། །​ཅེས་གཏོར་མ་འབུལ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ཕྱོགས་སྐྱོང་དང་བགེགས་རྣམས་ལ་ཡང་བསྟོད་ཅིང་གཏོར་མ་འབུལ་</w:t>
      </w:r>
      <w:r>
        <w:rPr>
          <w:rStyle w:val="FootnoteReference"/>
        </w:rPr>
        <w:footnoteReference w:id="35"/>
      </w:r>
      <w:r>
        <w:t xml:space="preserve">ལོ། །​གཟའ་ངན་པ་བཟློག་པའི་ཆོ་ག་རྒྱ་མཚོ་སྤྲིན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པ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 །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པ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ྣང་གསལ་འདི། གཟའ་རྣམས། གདུག །​སྤོས། གཤོས་གཙང་། སིལ་སྙ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ཅིང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ང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13Z</dcterms:created>
  <dcterms:modified xsi:type="dcterms:W3CDTF">2023-09-09T03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